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 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 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རྩ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ཕྱིར།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 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 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པ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43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483d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1Z</dcterms:created>
  <dcterms:modified xsi:type="dcterms:W3CDTF">2017-04-19T08:12:31Z</dcterms:modified>
</cp:coreProperties>
</file>